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16B95" w14:textId="77777777" w:rsidR="0095559E" w:rsidRDefault="00585DFA">
      <w:pPr>
        <w:pStyle w:val="BodyText"/>
        <w:ind w:left="240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4071EF" wp14:editId="485FC500">
                <wp:simplePos x="0" y="0"/>
                <wp:positionH relativeFrom="page">
                  <wp:posOffset>831850</wp:posOffset>
                </wp:positionH>
                <wp:positionV relativeFrom="page">
                  <wp:posOffset>1268095</wp:posOffset>
                </wp:positionV>
                <wp:extent cx="6108065" cy="0"/>
                <wp:effectExtent l="12700" t="10795" r="13335" b="82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80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C8514D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5.5pt,99.85pt" to="546.4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o3V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" strokeweight=".72pt">
                <w10:wrap anchorx="page" anchory="page"/>
              </v:line>
            </w:pict>
          </mc:Fallback>
        </mc:AlternateContent>
      </w:r>
      <w:r w:rsidR="002A081C">
        <w:rPr>
          <w:rFonts w:ascii="Times New Roman"/>
          <w:noProof/>
          <w:sz w:val="20"/>
          <w:lang w:bidi="ar-SA"/>
        </w:rPr>
        <w:drawing>
          <wp:inline distT="0" distB="0" distL="0" distR="0" wp14:anchorId="1D156F69" wp14:editId="5A5FE3E3">
            <wp:extent cx="4275947" cy="55702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5947" cy="55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FA9C" w14:textId="77777777" w:rsidR="0095559E" w:rsidRDefault="0095559E">
      <w:pPr>
        <w:pStyle w:val="BodyText"/>
        <w:spacing w:before="10"/>
        <w:rPr>
          <w:rFonts w:ascii="Times New Roman"/>
          <w:sz w:val="27"/>
        </w:rPr>
      </w:pPr>
    </w:p>
    <w:p w14:paraId="2E531774" w14:textId="40BFDA19" w:rsidR="0095559E" w:rsidRDefault="002A081C">
      <w:pPr>
        <w:pStyle w:val="Heading1"/>
        <w:spacing w:before="101" w:line="242" w:lineRule="auto"/>
        <w:ind w:right="4861"/>
      </w:pPr>
      <w:r>
        <w:t>Staff Advisory Coun</w:t>
      </w:r>
      <w:r w:rsidR="00427CD4">
        <w:t xml:space="preserve">cil Meeting Agenda Tuesday, </w:t>
      </w:r>
      <w:r w:rsidR="00767161">
        <w:t>September 10</w:t>
      </w:r>
      <w:r>
        <w:t>, 201</w:t>
      </w:r>
      <w:r w:rsidR="00136BE2">
        <w:t>9</w:t>
      </w:r>
    </w:p>
    <w:p w14:paraId="44B77C61" w14:textId="2E59C310" w:rsidR="0095559E" w:rsidRDefault="002A081C">
      <w:pPr>
        <w:spacing w:line="318" w:lineRule="exact"/>
        <w:ind w:left="139"/>
        <w:rPr>
          <w:b/>
          <w:sz w:val="28"/>
        </w:rPr>
      </w:pPr>
      <w:r>
        <w:rPr>
          <w:b/>
          <w:sz w:val="28"/>
        </w:rPr>
        <w:t>9:00 AM</w:t>
      </w:r>
      <w:r w:rsidR="00427CD4">
        <w:rPr>
          <w:b/>
          <w:sz w:val="28"/>
        </w:rPr>
        <w:t xml:space="preserve"> | </w:t>
      </w:r>
      <w:r w:rsidR="00767161">
        <w:rPr>
          <w:b/>
          <w:sz w:val="28"/>
        </w:rPr>
        <w:t>CEC</w:t>
      </w:r>
      <w:r w:rsidR="00161A1D">
        <w:rPr>
          <w:b/>
          <w:sz w:val="28"/>
        </w:rPr>
        <w:t xml:space="preserve"> 231</w:t>
      </w:r>
    </w:p>
    <w:p w14:paraId="4E2B7AC4" w14:textId="77777777" w:rsidR="0095559E" w:rsidRDefault="00427CD4" w:rsidP="009A3292">
      <w:pPr>
        <w:pStyle w:val="Heading2"/>
        <w:spacing w:before="234"/>
        <w:ind w:left="0" w:firstLine="139"/>
      </w:pPr>
      <w:r>
        <w:rPr>
          <w:u w:val="single"/>
        </w:rPr>
        <w:t>Speaker</w:t>
      </w:r>
    </w:p>
    <w:p w14:paraId="75118FC2" w14:textId="65A07485" w:rsidR="0095559E" w:rsidRDefault="00767161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Regent Weitz, Regent O’Connor</w:t>
      </w:r>
    </w:p>
    <w:p w14:paraId="475FE567" w14:textId="3BBA4372" w:rsidR="00A12429" w:rsidRDefault="009F156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Rach</w:t>
      </w:r>
      <w:r w:rsidR="00B3453B">
        <w:rPr>
          <w:sz w:val="24"/>
        </w:rPr>
        <w:t>ae</w:t>
      </w:r>
      <w:r>
        <w:rPr>
          <w:sz w:val="24"/>
        </w:rPr>
        <w:t>l Jensen Safety</w:t>
      </w:r>
    </w:p>
    <w:p w14:paraId="618BB475" w14:textId="3DE2A510" w:rsidR="00B72BD9" w:rsidRDefault="009F156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aci</w:t>
      </w:r>
      <w:r w:rsidR="00B3453B">
        <w:rPr>
          <w:sz w:val="24"/>
        </w:rPr>
        <w:t>e</w:t>
      </w:r>
      <w:r>
        <w:rPr>
          <w:sz w:val="24"/>
        </w:rPr>
        <w:t xml:space="preserve"> Anderson </w:t>
      </w:r>
      <w:r w:rsidR="00DA2375">
        <w:rPr>
          <w:sz w:val="24"/>
        </w:rPr>
        <w:t>Ombud’s</w:t>
      </w:r>
    </w:p>
    <w:p w14:paraId="7966BBAE" w14:textId="78C38F3D" w:rsidR="00B3453B" w:rsidRDefault="00B3453B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Kirsten Case Micro Aggression</w:t>
      </w:r>
    </w:p>
    <w:p w14:paraId="015B06BC" w14:textId="69EC08BC" w:rsidR="004D5930" w:rsidRDefault="004D593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Laura Wakefield RE-Imaging U</w:t>
      </w:r>
    </w:p>
    <w:p w14:paraId="3DC50E85" w14:textId="77777777" w:rsidR="0095559E" w:rsidRDefault="0095559E">
      <w:pPr>
        <w:pStyle w:val="BodyText"/>
        <w:spacing w:before="4"/>
      </w:pPr>
    </w:p>
    <w:p w14:paraId="4BCAE6B2" w14:textId="77777777" w:rsidR="0095559E" w:rsidRDefault="002A081C">
      <w:pPr>
        <w:pStyle w:val="Heading2"/>
      </w:pPr>
      <w:r>
        <w:rPr>
          <w:u w:val="single"/>
        </w:rPr>
        <w:t xml:space="preserve">Call to Order </w:t>
      </w:r>
    </w:p>
    <w:p w14:paraId="42012776" w14:textId="77777777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4153A9D1" w14:textId="0E8DDB8D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President’s Report (</w:t>
      </w:r>
      <w:r w:rsidR="003516A6">
        <w:rPr>
          <w:sz w:val="24"/>
        </w:rPr>
        <w:t>Steven Summers</w:t>
      </w:r>
      <w:r>
        <w:rPr>
          <w:sz w:val="24"/>
        </w:rPr>
        <w:t>)</w:t>
      </w:r>
    </w:p>
    <w:p w14:paraId="41A6897F" w14:textId="02A52B79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easurer’s Report (</w:t>
      </w:r>
      <w:r w:rsidR="003516A6">
        <w:rPr>
          <w:sz w:val="24"/>
        </w:rPr>
        <w:t>Sarah McGrath</w:t>
      </w:r>
      <w:r>
        <w:rPr>
          <w:sz w:val="24"/>
        </w:rPr>
        <w:t>)</w:t>
      </w:r>
    </w:p>
    <w:p w14:paraId="2CF5AD6C" w14:textId="77777777" w:rsidR="0095559E" w:rsidRDefault="0095559E">
      <w:pPr>
        <w:pStyle w:val="BodyText"/>
        <w:spacing w:before="1"/>
      </w:pPr>
    </w:p>
    <w:p w14:paraId="680ACB5E" w14:textId="77777777" w:rsidR="0095559E" w:rsidRDefault="008E591D">
      <w:pPr>
        <w:pStyle w:val="Heading2"/>
      </w:pPr>
      <w:r>
        <w:rPr>
          <w:u w:val="single"/>
        </w:rPr>
        <w:t>SAC Committee Reports</w:t>
      </w:r>
    </w:p>
    <w:p w14:paraId="0128CBC4" w14:textId="05F7E6A2" w:rsidR="0095559E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Events</w:t>
      </w:r>
      <w:r w:rsidR="00C7365B">
        <w:rPr>
          <w:sz w:val="24"/>
        </w:rPr>
        <w:t xml:space="preserve"> Committee (</w:t>
      </w:r>
      <w:r>
        <w:rPr>
          <w:sz w:val="24"/>
        </w:rPr>
        <w:t>Melissa Eckstein</w:t>
      </w:r>
      <w:r w:rsidR="002A081C">
        <w:rPr>
          <w:sz w:val="24"/>
        </w:rPr>
        <w:t>)</w:t>
      </w:r>
    </w:p>
    <w:p w14:paraId="31589089" w14:textId="779182C7" w:rsidR="008E591D" w:rsidRPr="003516A6" w:rsidRDefault="008E591D" w:rsidP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Professional Development Committee (Laura Sherwin)</w:t>
      </w:r>
    </w:p>
    <w:p w14:paraId="2DADA7E8" w14:textId="6A8CF3B4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Community Engagement</w:t>
      </w:r>
      <w:r w:rsidR="008E591D">
        <w:rPr>
          <w:sz w:val="24"/>
        </w:rPr>
        <w:t xml:space="preserve"> Committee </w:t>
      </w:r>
      <w:r w:rsidR="008C7278">
        <w:rPr>
          <w:sz w:val="24"/>
        </w:rPr>
        <w:t>(</w:t>
      </w:r>
      <w:r>
        <w:rPr>
          <w:sz w:val="24"/>
        </w:rPr>
        <w:t>Heike Langdon</w:t>
      </w:r>
      <w:r w:rsidR="00855C1E">
        <w:rPr>
          <w:sz w:val="24"/>
        </w:rPr>
        <w:t>)</w:t>
      </w:r>
    </w:p>
    <w:p w14:paraId="7A0F4017" w14:textId="35B45169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Strategic Planning</w:t>
      </w:r>
      <w:r w:rsidR="008E591D">
        <w:rPr>
          <w:sz w:val="24"/>
        </w:rPr>
        <w:t xml:space="preserve"> Committee (</w:t>
      </w:r>
      <w:r>
        <w:rPr>
          <w:sz w:val="24"/>
        </w:rPr>
        <w:t>Thomas Walker</w:t>
      </w:r>
      <w:r w:rsidR="008E591D">
        <w:rPr>
          <w:sz w:val="24"/>
        </w:rPr>
        <w:t>)</w:t>
      </w:r>
    </w:p>
    <w:p w14:paraId="361A9B85" w14:textId="77777777" w:rsidR="0095559E" w:rsidRDefault="0095559E">
      <w:pPr>
        <w:pStyle w:val="BodyText"/>
        <w:spacing w:before="3"/>
      </w:pPr>
    </w:p>
    <w:p w14:paraId="35CD016D" w14:textId="10993238" w:rsidR="008E591D" w:rsidRDefault="003516A6" w:rsidP="003516A6">
      <w:pPr>
        <w:pStyle w:val="Heading2"/>
        <w:ind w:left="0" w:firstLine="139"/>
        <w:rPr>
          <w:u w:val="single"/>
        </w:rPr>
      </w:pPr>
      <w:r>
        <w:rPr>
          <w:u w:val="single"/>
        </w:rPr>
        <w:t>Additional Business</w:t>
      </w:r>
    </w:p>
    <w:p w14:paraId="60285620" w14:textId="12A0C500" w:rsidR="000657BF" w:rsidRDefault="000657BF" w:rsidP="000657BF">
      <w:pPr>
        <w:pStyle w:val="Heading2"/>
        <w:numPr>
          <w:ilvl w:val="0"/>
          <w:numId w:val="4"/>
        </w:numPr>
        <w:rPr>
          <w:b w:val="0"/>
          <w:bCs w:val="0"/>
        </w:rPr>
      </w:pPr>
      <w:r w:rsidRPr="000657BF">
        <w:rPr>
          <w:b w:val="0"/>
          <w:bCs w:val="0"/>
        </w:rPr>
        <w:t>Parking Advisory Committee</w:t>
      </w:r>
      <w:r>
        <w:rPr>
          <w:b w:val="0"/>
          <w:bCs w:val="0"/>
        </w:rPr>
        <w:t xml:space="preserve"> (Jim Sinclair)</w:t>
      </w:r>
    </w:p>
    <w:p w14:paraId="3CB255A3" w14:textId="722855D7" w:rsidR="00DA2375" w:rsidRPr="000657BF" w:rsidRDefault="00DA2375" w:rsidP="000657BF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First Aid Training</w:t>
      </w:r>
    </w:p>
    <w:p w14:paraId="08CB3BE2" w14:textId="5E630087" w:rsidR="000657BF" w:rsidRDefault="000657BF" w:rsidP="003516A6">
      <w:pPr>
        <w:pStyle w:val="Heading2"/>
        <w:ind w:left="0" w:firstLine="139"/>
      </w:pPr>
    </w:p>
    <w:p w14:paraId="0EDACECB" w14:textId="31A69DAD" w:rsidR="009826D8" w:rsidRPr="009826D8" w:rsidRDefault="002A081C" w:rsidP="007B0E70">
      <w:pPr>
        <w:pStyle w:val="Heading2"/>
        <w:ind w:left="0" w:firstLine="360"/>
        <w:rPr>
          <w:u w:val="single"/>
        </w:rPr>
      </w:pPr>
      <w:r>
        <w:rPr>
          <w:u w:val="single"/>
        </w:rPr>
        <w:t>New Business</w:t>
      </w:r>
    </w:p>
    <w:p w14:paraId="6606C70E" w14:textId="1130261A" w:rsidR="0095559E" w:rsidRDefault="009F1560" w:rsidP="000657BF">
      <w:pPr>
        <w:pStyle w:val="BodyText"/>
        <w:numPr>
          <w:ilvl w:val="0"/>
          <w:numId w:val="3"/>
        </w:numPr>
      </w:pPr>
      <w:r>
        <w:t xml:space="preserve">Approve SAC </w:t>
      </w:r>
      <w:r w:rsidR="009826D8" w:rsidRPr="000657BF">
        <w:t>Strategic Plan</w:t>
      </w:r>
    </w:p>
    <w:p w14:paraId="7F3269B1" w14:textId="4533C014" w:rsidR="00DD5968" w:rsidRPr="000657BF" w:rsidRDefault="00DD5968" w:rsidP="000657BF">
      <w:pPr>
        <w:pStyle w:val="BodyText"/>
        <w:numPr>
          <w:ilvl w:val="0"/>
          <w:numId w:val="3"/>
        </w:numPr>
      </w:pPr>
      <w:r>
        <w:t>Approve SAC Budget</w:t>
      </w:r>
    </w:p>
    <w:p w14:paraId="47494E16" w14:textId="3E3742DA" w:rsidR="009826D8" w:rsidRPr="000657BF" w:rsidRDefault="009F1560" w:rsidP="000657BF">
      <w:pPr>
        <w:pStyle w:val="BodyText"/>
        <w:numPr>
          <w:ilvl w:val="0"/>
          <w:numId w:val="3"/>
        </w:numPr>
      </w:pPr>
      <w:r>
        <w:t>UNO Engagement Survey</w:t>
      </w:r>
      <w:r w:rsidR="007B493F">
        <w:t xml:space="preserve"> Update</w:t>
      </w:r>
    </w:p>
    <w:p w14:paraId="30493206" w14:textId="137D7F04" w:rsidR="009826D8" w:rsidRPr="000657BF" w:rsidRDefault="007B0E70" w:rsidP="000657BF">
      <w:pPr>
        <w:pStyle w:val="BodyText"/>
        <w:numPr>
          <w:ilvl w:val="0"/>
          <w:numId w:val="3"/>
        </w:numPr>
      </w:pPr>
      <w:r>
        <w:t>Sarah Kole</w:t>
      </w:r>
    </w:p>
    <w:p w14:paraId="2D0F4B6A" w14:textId="77777777" w:rsidR="0095559E" w:rsidRDefault="002A081C">
      <w:pPr>
        <w:pStyle w:val="Heading2"/>
        <w:spacing w:before="235"/>
      </w:pPr>
      <w:r>
        <w:rPr>
          <w:u w:val="single"/>
        </w:rPr>
        <w:t>Good of the Order</w:t>
      </w:r>
    </w:p>
    <w:p w14:paraId="3ECCE77E" w14:textId="77777777" w:rsidR="0095559E" w:rsidRDefault="0095559E">
      <w:pPr>
        <w:pStyle w:val="BodyText"/>
        <w:rPr>
          <w:b/>
          <w:sz w:val="20"/>
        </w:rPr>
      </w:pPr>
    </w:p>
    <w:p w14:paraId="55D99946" w14:textId="77777777" w:rsidR="0095559E" w:rsidRDefault="0095559E">
      <w:pPr>
        <w:pStyle w:val="BodyText"/>
        <w:spacing w:before="7"/>
        <w:rPr>
          <w:b/>
          <w:sz w:val="19"/>
        </w:rPr>
      </w:pPr>
    </w:p>
    <w:p w14:paraId="17D9FDBB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Adjourn</w:t>
      </w:r>
    </w:p>
    <w:p w14:paraId="1361FE62" w14:textId="77777777" w:rsidR="00DD5968" w:rsidRDefault="00DD5968" w:rsidP="00DD5968">
      <w:pPr>
        <w:spacing w:before="100"/>
        <w:rPr>
          <w:b/>
          <w:sz w:val="24"/>
          <w:u w:val="single"/>
        </w:rPr>
      </w:pPr>
      <w:bookmarkStart w:id="0" w:name="_GoBack"/>
      <w:bookmarkEnd w:id="0"/>
    </w:p>
    <w:p w14:paraId="72D1FB14" w14:textId="6D5C9235" w:rsidR="0095559E" w:rsidRDefault="002A081C" w:rsidP="00DD5968">
      <w:pPr>
        <w:spacing w:before="100"/>
        <w:ind w:firstLine="139"/>
        <w:rPr>
          <w:b/>
          <w:sz w:val="24"/>
        </w:rPr>
      </w:pPr>
      <w:r>
        <w:rPr>
          <w:b/>
          <w:sz w:val="24"/>
          <w:u w:val="single"/>
        </w:rPr>
        <w:t>Next SAC Meeting</w:t>
      </w:r>
    </w:p>
    <w:p w14:paraId="7C9A21F4" w14:textId="491DBF7B" w:rsidR="0095559E" w:rsidRDefault="00427CD4" w:rsidP="00427CD4">
      <w:pPr>
        <w:pStyle w:val="BodyText"/>
        <w:spacing w:before="3" w:line="242" w:lineRule="auto"/>
        <w:ind w:left="139" w:right="5396"/>
      </w:pPr>
      <w:r>
        <w:t xml:space="preserve">Tuesday, </w:t>
      </w:r>
      <w:r w:rsidR="009F1560">
        <w:t>October 8</w:t>
      </w:r>
      <w:r w:rsidR="009F1560" w:rsidRPr="009F1560">
        <w:rPr>
          <w:vertAlign w:val="superscript"/>
        </w:rPr>
        <w:t>th</w:t>
      </w:r>
      <w:r>
        <w:t xml:space="preserve">, 9:00 –10:30 </w:t>
      </w:r>
      <w:r w:rsidR="002A081C">
        <w:t>AM</w:t>
      </w:r>
      <w:r>
        <w:t xml:space="preserve"> </w:t>
      </w:r>
    </w:p>
    <w:p w14:paraId="401578DD" w14:textId="78FADC2A" w:rsidR="00427CD4" w:rsidRDefault="00B40CC1" w:rsidP="00427CD4">
      <w:pPr>
        <w:pStyle w:val="BodyText"/>
        <w:spacing w:before="3" w:line="242" w:lineRule="auto"/>
        <w:ind w:left="139" w:right="5396"/>
      </w:pPr>
      <w:r>
        <w:t>Biomechanics</w:t>
      </w:r>
      <w:r w:rsidR="009F1560">
        <w:t xml:space="preserve"> BRB 167</w:t>
      </w:r>
    </w:p>
    <w:p w14:paraId="71B9034D" w14:textId="77777777" w:rsidR="004E53C4" w:rsidRDefault="004E53C4" w:rsidP="00A12429">
      <w:pPr>
        <w:pStyle w:val="BodyText"/>
        <w:spacing w:line="242" w:lineRule="auto"/>
        <w:ind w:left="139" w:right="6217"/>
      </w:pPr>
      <w:r>
        <w:t>Sasha Kopp</w:t>
      </w:r>
    </w:p>
    <w:p w14:paraId="7FA071F3" w14:textId="699FDE4C" w:rsidR="0095559E" w:rsidRDefault="009F1560" w:rsidP="00A12429">
      <w:pPr>
        <w:pStyle w:val="BodyText"/>
        <w:spacing w:line="242" w:lineRule="auto"/>
        <w:ind w:left="139" w:right="6217"/>
      </w:pPr>
      <w:r>
        <w:t xml:space="preserve">Assistant Dir Jeffery K – Tour </w:t>
      </w:r>
    </w:p>
    <w:p w14:paraId="3CD2F22B" w14:textId="1E6D87AB" w:rsidR="009F1560" w:rsidRDefault="009F1560" w:rsidP="00A12429">
      <w:pPr>
        <w:pStyle w:val="BodyText"/>
        <w:spacing w:line="242" w:lineRule="auto"/>
        <w:ind w:left="139" w:right="6217"/>
      </w:pPr>
      <w:r>
        <w:t xml:space="preserve">Dean of Students </w:t>
      </w:r>
      <w:r w:rsidR="004E53C4">
        <w:t>C</w:t>
      </w:r>
      <w:r>
        <w:t xml:space="preserve">athy Pettid </w:t>
      </w:r>
    </w:p>
    <w:p w14:paraId="05E69D6F" w14:textId="28E54DB5" w:rsidR="009F1560" w:rsidRDefault="009F1560" w:rsidP="00A12429">
      <w:pPr>
        <w:pStyle w:val="BodyText"/>
        <w:spacing w:line="242" w:lineRule="auto"/>
        <w:ind w:left="139" w:right="6217"/>
      </w:pPr>
    </w:p>
    <w:sectPr w:rsidR="009F1560">
      <w:type w:val="continuous"/>
      <w:pgSz w:w="12240" w:h="15840"/>
      <w:pgMar w:top="980" w:right="17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A4D73"/>
    <w:multiLevelType w:val="hybridMultilevel"/>
    <w:tmpl w:val="D51AC054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rFonts w:hint="default"/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rFonts w:hint="default"/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rFonts w:hint="default"/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3884898"/>
    <w:multiLevelType w:val="hybridMultilevel"/>
    <w:tmpl w:val="6AE8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E4516"/>
    <w:multiLevelType w:val="hybridMultilevel"/>
    <w:tmpl w:val="21BA4C78"/>
    <w:lvl w:ilvl="0" w:tplc="0F5C7F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MyNzKzNLA0MjVT0lEKTi0uzszPAykwqgUAf2rn6SwAAAA="/>
  </w:docVars>
  <w:rsids>
    <w:rsidRoot w:val="0095559E"/>
    <w:rsid w:val="000657BF"/>
    <w:rsid w:val="00136BE2"/>
    <w:rsid w:val="00161A1D"/>
    <w:rsid w:val="002A081C"/>
    <w:rsid w:val="003516A6"/>
    <w:rsid w:val="00427CD4"/>
    <w:rsid w:val="004D5930"/>
    <w:rsid w:val="004E53C4"/>
    <w:rsid w:val="00585DFA"/>
    <w:rsid w:val="00767161"/>
    <w:rsid w:val="007B0E70"/>
    <w:rsid w:val="007B493F"/>
    <w:rsid w:val="00855C1E"/>
    <w:rsid w:val="008C7278"/>
    <w:rsid w:val="008E591D"/>
    <w:rsid w:val="0095559E"/>
    <w:rsid w:val="009826D8"/>
    <w:rsid w:val="009A3292"/>
    <w:rsid w:val="009F1560"/>
    <w:rsid w:val="00A12429"/>
    <w:rsid w:val="00B3453B"/>
    <w:rsid w:val="00B40CC1"/>
    <w:rsid w:val="00B72BD9"/>
    <w:rsid w:val="00C7365B"/>
    <w:rsid w:val="00DA2375"/>
    <w:rsid w:val="00DD5968"/>
    <w:rsid w:val="00E430E4"/>
    <w:rsid w:val="00F1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662C"/>
  <w15:docId w15:val="{EBDD6809-5522-41D4-B979-229AE5FA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1"/>
    <w:qFormat/>
    <w:pPr>
      <w:ind w:left="13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5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Steven Summers</cp:lastModifiedBy>
  <cp:revision>17</cp:revision>
  <dcterms:created xsi:type="dcterms:W3CDTF">2019-06-06T12:05:00Z</dcterms:created>
  <dcterms:modified xsi:type="dcterms:W3CDTF">2019-09-0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9T00:00:00Z</vt:filetime>
  </property>
</Properties>
</file>